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C83C21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1EF84AF6" w:rsidR="007B4A91" w:rsidRDefault="00C83C21">
      <w:pPr>
        <w:rPr>
          <w:sz w:val="28"/>
          <w:szCs w:val="28"/>
        </w:rPr>
      </w:pPr>
      <w:proofErr w:type="gramStart"/>
      <w:r>
        <w:rPr>
          <w:sz w:val="28"/>
          <w:szCs w:val="28"/>
        </w:rPr>
        <w:t>Axolotl</w:t>
      </w:r>
      <w:proofErr w:type="gramEnd"/>
      <w:r>
        <w:rPr>
          <w:sz w:val="28"/>
          <w:szCs w:val="28"/>
        </w:rPr>
        <w:t xml:space="preserve"> save</w:t>
      </w:r>
    </w:p>
    <w:p w14:paraId="34A9E19B" w14:textId="77777777" w:rsidR="007B4A91" w:rsidRDefault="00C83C21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38194C35" w:rsidR="007B4A91" w:rsidRDefault="00C83C21">
      <w:pPr>
        <w:ind w:left="720"/>
        <w:rPr>
          <w:sz w:val="28"/>
          <w:szCs w:val="28"/>
        </w:rPr>
      </w:pPr>
      <w:r w:rsidRPr="00C83C21">
        <w:rPr>
          <w:sz w:val="28"/>
          <w:szCs w:val="28"/>
        </w:rPr>
        <w:t>to get the most axolotls before the end of the time</w:t>
      </w:r>
    </w:p>
    <w:p w14:paraId="3D632C61" w14:textId="77777777" w:rsidR="007B4A91" w:rsidRDefault="00C83C21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6FB22DC8" w14:textId="77777777" w:rsidR="00C83C21" w:rsidRPr="00C83C21" w:rsidRDefault="00C83C21" w:rsidP="00C83C21">
      <w:pPr>
        <w:ind w:left="720"/>
        <w:rPr>
          <w:sz w:val="28"/>
          <w:szCs w:val="28"/>
        </w:rPr>
      </w:pPr>
      <w:r w:rsidRPr="00C83C21">
        <w:rPr>
          <w:sz w:val="28"/>
          <w:szCs w:val="28"/>
        </w:rPr>
        <w:t xml:space="preserve">the creepers are blowing up the axolotls and the players have to save the axolotls the trees and endman will block the path and each time a player bumps into one they lose all the axolotls they </w:t>
      </w:r>
      <w:proofErr w:type="gramStart"/>
      <w:r w:rsidRPr="00C83C21">
        <w:rPr>
          <w:sz w:val="28"/>
          <w:szCs w:val="28"/>
        </w:rPr>
        <w:t>gathered</w:t>
      </w:r>
      <w:proofErr w:type="gramEnd"/>
      <w:r w:rsidRPr="00C83C21">
        <w:rPr>
          <w:sz w:val="28"/>
          <w:szCs w:val="28"/>
        </w:rPr>
        <w:t xml:space="preserve"> and the frogs lower the players health each time a frog </w:t>
      </w:r>
      <w:proofErr w:type="spellStart"/>
      <w:r w:rsidRPr="00C83C21">
        <w:rPr>
          <w:sz w:val="28"/>
          <w:szCs w:val="28"/>
        </w:rPr>
        <w:t>touchs</w:t>
      </w:r>
      <w:proofErr w:type="spellEnd"/>
      <w:r w:rsidRPr="00C83C21">
        <w:rPr>
          <w:sz w:val="28"/>
          <w:szCs w:val="28"/>
        </w:rPr>
        <w:t xml:space="preserve"> the player</w:t>
      </w:r>
    </w:p>
    <w:p w14:paraId="41B53D71" w14:textId="774923C1" w:rsidR="007B4A91" w:rsidRDefault="007B4A91" w:rsidP="00C83C21">
      <w:pPr>
        <w:ind w:left="720"/>
        <w:rPr>
          <w:sz w:val="28"/>
          <w:szCs w:val="28"/>
        </w:rPr>
      </w:pPr>
    </w:p>
    <w:p w14:paraId="6102F988" w14:textId="77777777" w:rsidR="007B4A91" w:rsidRDefault="00C83C21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77777777" w:rsidR="007B4A91" w:rsidRDefault="007B4A91">
      <w:pPr>
        <w:ind w:left="720"/>
        <w:rPr>
          <w:sz w:val="28"/>
          <w:szCs w:val="28"/>
        </w:rPr>
      </w:pPr>
    </w:p>
    <w:p w14:paraId="0AE3FDBE" w14:textId="77777777" w:rsidR="007B4A91" w:rsidRDefault="00C83C21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C83C21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1F9A792E" w:rsidR="007B4A91" w:rsidRDefault="00C83C2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dreamwastaken</w:t>
            </w:r>
            <w:proofErr w:type="spellEnd"/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83939A" w14:textId="77777777" w:rsidR="007B4A91" w:rsidRDefault="00C83C2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ick up and carry axolotls</w:t>
            </w:r>
          </w:p>
          <w:p w14:paraId="5B85E2C1" w14:textId="287779F6" w:rsidR="00C83C21" w:rsidRDefault="00C83C2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Bump into </w:t>
            </w:r>
            <w:proofErr w:type="spellStart"/>
            <w:proofErr w:type="gramStart"/>
            <w:r>
              <w:rPr>
                <w:sz w:val="28"/>
                <w:szCs w:val="28"/>
              </w:rPr>
              <w:t>trees,enderman</w:t>
            </w:r>
            <w:proofErr w:type="spellEnd"/>
            <w:proofErr w:type="gramEnd"/>
            <w:r>
              <w:rPr>
                <w:sz w:val="28"/>
                <w:szCs w:val="28"/>
              </w:rPr>
              <w:t xml:space="preserve"> and frogs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407A889D" w:rsidR="007B4A91" w:rsidRDefault="00C83C2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Georgenotfound</w:t>
            </w:r>
            <w:proofErr w:type="spellEnd"/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F029DCC" w14:textId="77777777" w:rsidR="00C83C21" w:rsidRDefault="00C83C21" w:rsidP="00C83C2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ick up and carry axolotls</w:t>
            </w:r>
          </w:p>
          <w:p w14:paraId="0DEB7D03" w14:textId="626C71F3" w:rsidR="007B4A91" w:rsidRDefault="00C83C21" w:rsidP="00C83C2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Bump into </w:t>
            </w:r>
            <w:proofErr w:type="spellStart"/>
            <w:proofErr w:type="gramStart"/>
            <w:r>
              <w:rPr>
                <w:sz w:val="28"/>
                <w:szCs w:val="28"/>
              </w:rPr>
              <w:t>trees,enderman</w:t>
            </w:r>
            <w:proofErr w:type="spellEnd"/>
            <w:proofErr w:type="gramEnd"/>
            <w:r>
              <w:rPr>
                <w:sz w:val="28"/>
                <w:szCs w:val="28"/>
              </w:rPr>
              <w:t xml:space="preserve"> and frogs</w:t>
            </w: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55F6A74" w:rsidR="007B4A91" w:rsidRDefault="00C83C2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sapnap</w:t>
            </w:r>
            <w:proofErr w:type="spellEnd"/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5C651F" w14:textId="77777777" w:rsidR="00C83C21" w:rsidRDefault="00C83C21" w:rsidP="00C83C2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ick up and carry axolotls</w:t>
            </w:r>
          </w:p>
          <w:p w14:paraId="20AA9CBC" w14:textId="74A03B0A" w:rsidR="007B4A91" w:rsidRDefault="00C83C21" w:rsidP="00C83C2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Bump into </w:t>
            </w:r>
            <w:proofErr w:type="spellStart"/>
            <w:proofErr w:type="gramStart"/>
            <w:r>
              <w:rPr>
                <w:sz w:val="28"/>
                <w:szCs w:val="28"/>
              </w:rPr>
              <w:t>trees,enderman</w:t>
            </w:r>
            <w:proofErr w:type="spellEnd"/>
            <w:proofErr w:type="gramEnd"/>
            <w:r>
              <w:rPr>
                <w:sz w:val="28"/>
                <w:szCs w:val="28"/>
              </w:rPr>
              <w:t xml:space="preserve"> and frogs</w:t>
            </w: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7CD4C09C" w:rsidR="007B4A91" w:rsidRDefault="00C83C2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reeper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57FF9E2D" w:rsidR="007B4A91" w:rsidRDefault="00C83C2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se the players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1DF69A67" w:rsidR="007B4A91" w:rsidRDefault="00C83C2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xolotl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5C916C85" w:rsidR="007B4A91" w:rsidRDefault="00C83C2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Get picked up by players</w:t>
            </w: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333D214B" w:rsidR="007B4A91" w:rsidRDefault="00C83C2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enderman</w:t>
            </w:r>
            <w:proofErr w:type="spellEnd"/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2A36B63A" w:rsidR="007B4A91" w:rsidRDefault="00C83C2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Harm players health and make them lose all their axolotls</w:t>
            </w: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4621AEF4" w:rsidR="007B4A91" w:rsidRDefault="00C83C2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ree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4FFFAB19" w:rsidR="007B4A91" w:rsidRDefault="00C83C2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Harm players health and make them lose all their axolotls</w:t>
            </w: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0605C25E" w:rsidR="007B4A91" w:rsidRDefault="00C83C2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frog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626818F3" w:rsidR="007B4A91" w:rsidRDefault="00C83C2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Harm the players health </w:t>
            </w: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1C560CE8" w14:textId="2FAC261E" w:rsidR="007B4A91" w:rsidRDefault="00C83C21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C83C21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C83C21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C83C21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4E92099A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How do you plan to make your game engaging? </w:t>
      </w:r>
    </w:p>
    <w:p w14:paraId="5387454A" w14:textId="2415CF21" w:rsidR="00C83C21" w:rsidRDefault="00C83C21">
      <w:pPr>
        <w:rPr>
          <w:sz w:val="28"/>
          <w:szCs w:val="28"/>
        </w:rPr>
      </w:pPr>
      <w:r>
        <w:rPr>
          <w:sz w:val="28"/>
          <w:szCs w:val="28"/>
        </w:rPr>
        <w:t xml:space="preserve">More </w:t>
      </w:r>
      <w:proofErr w:type="spellStart"/>
      <w:r>
        <w:rPr>
          <w:sz w:val="28"/>
          <w:szCs w:val="28"/>
        </w:rPr>
        <w:t>enderman</w:t>
      </w:r>
      <w:proofErr w:type="spellEnd"/>
      <w:r>
        <w:rPr>
          <w:sz w:val="28"/>
          <w:szCs w:val="28"/>
        </w:rPr>
        <w:t xml:space="preserve"> will show randomly each time a player gets five axolotls</w:t>
      </w:r>
    </w:p>
    <w:p w14:paraId="24B987DE" w14:textId="488F82AA" w:rsidR="007B4A91" w:rsidRDefault="00C83C21">
      <w:pPr>
        <w:rPr>
          <w:sz w:val="28"/>
          <w:szCs w:val="28"/>
        </w:rPr>
      </w:pPr>
      <w:r>
        <w:pict w14:anchorId="4F92B24E">
          <v:rect id="_x0000_i1035" style="width:0;height:1.5pt" o:hralign="center" o:hrstd="t" o:hr="t" fillcolor="#a0a0a0" stroked="f"/>
        </w:pict>
      </w:r>
      <w:r>
        <w:pict w14:anchorId="49CF2C3B">
          <v:rect id="_x0000_i1036" style="width:0;height:1.5pt" o:hralign="center" o:hrstd="t" o:hr="t" fillcolor="#a0a0a0" stroked="f"/>
        </w:pict>
      </w:r>
      <w:r>
        <w:pict w14:anchorId="2BE0C1BB">
          <v:rect id="_x0000_i1037" style="width:0;height:1.5pt" o:hralign="center" o:hrstd="t" o:hr="t" fillcolor="#a0a0a0" stroked="f"/>
        </w:pict>
      </w:r>
      <w:r>
        <w:pict w14:anchorId="6874E4CB">
          <v:rect id="_x0000_i1038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556965"/>
    <w:rsid w:val="007B4A91"/>
    <w:rsid w:val="00C83C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4</Pages>
  <Words>291</Words>
  <Characters>1661</Characters>
  <Application>Microsoft Office Word</Application>
  <DocSecurity>0</DocSecurity>
  <Lines>13</Lines>
  <Paragraphs>3</Paragraphs>
  <ScaleCrop>false</ScaleCrop>
  <Company/>
  <LinksUpToDate>false</LinksUpToDate>
  <CharactersWithSpaces>19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bby spadafore</cp:lastModifiedBy>
  <cp:revision>2</cp:revision>
  <dcterms:created xsi:type="dcterms:W3CDTF">2021-11-05T00:45:00Z</dcterms:created>
  <dcterms:modified xsi:type="dcterms:W3CDTF">2021-11-05T00:45:00Z</dcterms:modified>
</cp:coreProperties>
</file>